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7" w:name="industrial-engineer-resume"/>
    <w:p>
      <w:pPr>
        <w:pStyle w:val="Heading1"/>
      </w:pPr>
      <w:r>
        <w:t xml:space="preserve">Industri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1 234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industrialengineer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Industrial Engineer with over 8 years of expertise in optimizing production processes, reducing operational costs, and enhancing efficiency in manufacturing and service sectors, I am committed to contributing my skills to companies in Argentina Córdoba. My background includes hands-on experience in process improvement, supply chain management, and quality control tailored to the unique demands of the Argentine market. I have a proven ability to implement lean methodologies and leverage technology to drive productivity while adhering to local regulations and industry standards in Córdoba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Industrial Engineer</w:t>
      </w:r>
      <w:r>
        <w:br/>
      </w:r>
      <w:r>
        <w:rPr>
          <w:iCs/>
          <w:i/>
        </w:rPr>
        <w:t xml:space="preserve">Sigma Manufacturing Solutions, Córdoba, Argentin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production workflows for a major automotive parts manufacturer in Córdoba, reducing cycle time by 25% and increasing output by 18% within one year.</w:t>
      </w:r>
    </w:p>
    <w:p>
      <w:pPr>
        <w:numPr>
          <w:ilvl w:val="0"/>
          <w:numId w:val="1001"/>
        </w:numPr>
        <w:pStyle w:val="Compact"/>
      </w:pPr>
      <w:r>
        <w:t xml:space="preserve">Implemented a real-time inventory tracking system using SAP ERP, improving stock accuracy to 99.2% and minimizing waste in the supply chain.</w:t>
      </w:r>
    </w:p>
    <w:p>
      <w:pPr>
        <w:numPr>
          <w:ilvl w:val="0"/>
          <w:numId w:val="1001"/>
        </w:numPr>
        <w:pStyle w:val="Compact"/>
      </w:pPr>
      <w:r>
        <w:t xml:space="preserve">Conducted root cause analysis for recurring machine downtime, resulting in a 30% reduction in maintenance costs through predictive maintenance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Córdoba to negotiate cost-effective procurement contracts, saving the company $500,000 annually.</w:t>
      </w:r>
    </w:p>
    <w:p>
      <w:pPr>
        <w:pStyle w:val="FirstParagraph"/>
      </w:pPr>
      <w:r>
        <w:rPr>
          <w:bCs/>
          <w:b/>
        </w:rPr>
        <w:t xml:space="preserve">Junior Industrial Engineer</w:t>
      </w:r>
      <w:r>
        <w:br/>
      </w:r>
      <w:r>
        <w:rPr>
          <w:iCs/>
          <w:i/>
        </w:rPr>
        <w:t xml:space="preserve">Procesos Indutriales SA, Córdoba, Argentina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quality assurance program for a textile company in Córdoba, achieving ISO 9001 certification and improving customer satisfaction scores by 40%.</w:t>
      </w:r>
    </w:p>
    <w:p>
      <w:pPr>
        <w:numPr>
          <w:ilvl w:val="0"/>
          <w:numId w:val="1002"/>
        </w:numPr>
        <w:pStyle w:val="Compact"/>
      </w:pPr>
      <w:r>
        <w:t xml:space="preserve">Optimized warehouse operations using simulation software, reducing order fulfillment time by 20% and increasing storage capacity utilization by 15%.</w:t>
      </w:r>
    </w:p>
    <w:p>
      <w:pPr>
        <w:numPr>
          <w:ilvl w:val="0"/>
          <w:numId w:val="1002"/>
        </w:numPr>
        <w:pStyle w:val="Compact"/>
      </w:pPr>
      <w:r>
        <w:t xml:space="preserve">Trained production teams on lean manufacturing principles, fostering a culture of continuous improvement that led to a 12% increase in productiv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  <w:r>
        <w:br/>
      </w:r>
      <w:r>
        <w:rPr>
          <w:iCs/>
          <w:i/>
        </w:rPr>
        <w:t xml:space="preserve">Universidad Nacional de Córdoba, Argentina</w:t>
      </w:r>
      <w:r>
        <w:br/>
      </w:r>
      <w:r>
        <w:rPr>
          <w:iCs/>
          <w:i/>
        </w:rPr>
        <w:t xml:space="preserve">Graduated: December 2015</w:t>
      </w:r>
    </w:p>
    <w:p>
      <w:pPr>
        <w:pStyle w:val="BodyText"/>
      </w:pPr>
      <w:r>
        <w:t xml:space="preserve">Relevant coursework included operations research, industrial automation, and sustainable manufacturing practices. My thesis focused on the application of data analytics in supply chain management for Argentine industrie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AP ERP, Minitab, SolidWorks, Microsoft Vis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Lean Manufacturing, Six Sigma (Green Belt), Total Quality Management (TQ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Certification, ISO 9001 Lead Auditor</w:t>
      </w:r>
    </w:p>
    <w:bookmarkEnd w:id="23"/>
    <w:bookmarkStart w:id="2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Argentine Society of Industrial Engineers (SIEA), Córdoba Chapter.</w:t>
      </w:r>
    </w:p>
    <w:p>
      <w:pPr>
        <w:numPr>
          <w:ilvl w:val="0"/>
          <w:numId w:val="1004"/>
        </w:numPr>
        <w:pStyle w:val="Compact"/>
      </w:pPr>
      <w:r>
        <w:t xml:space="preserve">Active participant in local industry forums and workshops focused on innovation in manufacturing.</w:t>
      </w:r>
    </w:p>
    <w:bookmarkEnd w:id="24"/>
    <w:bookmarkStart w:id="25" w:name="additional-projects"/>
    <w:p>
      <w:pPr>
        <w:pStyle w:val="Heading2"/>
      </w:pPr>
      <w:r>
        <w:t xml:space="preserve">Additional Projects</w:t>
      </w:r>
    </w:p>
    <w:p>
      <w:pPr>
        <w:pStyle w:val="FirstParagraph"/>
      </w:pPr>
      <w:r>
        <w:t xml:space="preserve">As part of my commitment to Argentina Córdoba’s industrial growth, I have contributed to several community-driven projects. For instance, I designed a waste management system for a small-scale food processing plant in the region, which reduced environmental impact by 35% and lowered operational costs by 20%. Additionally, I volunteered as a mentor for engineering students at the Universidad Nacional de Córdoba, sharing insights on practical applications of industrial engineering in local industries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Sigma Manufacturing Solutions and Procesos Indutriales SA, as well as academic advisors from the Universidad Nacional de Córdoba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 in Argentina Córdoba</dc:title>
  <dc:creator/>
  <dc:language>en</dc:language>
  <cp:keywords/>
  <dcterms:created xsi:type="dcterms:W3CDTF">2026-07-21T10:31:41Z</dcterms:created>
  <dcterms:modified xsi:type="dcterms:W3CDTF">2026-07-21T1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